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'eau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; geraniol; 1-(1,2,3,4,5,6,7,8-octahydro-2,3,8,8-tetramethyl-2-naphthyl)ethan-1-one; isopentyl salicylate; linalool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obficie spłukać wodą i mydłem.</w:t>
              <w:br/>
              <w:t>P333+P313 - W przypadku podrażnienia lub wysypki skórnej: skonsultować się z lekarzem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romatyczny. drzewny. Hesperidaceae. ziołowe. Morski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eau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eau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gerani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3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eau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eau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3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4A1818-04E3-4FD9-A5E4-060F63E0088E}"/>
</file>

<file path=customXml/itemProps3.xml><?xml version="1.0" encoding="utf-8"?>
<ds:datastoreItem xmlns:ds="http://schemas.openxmlformats.org/officeDocument/2006/customXml" ds:itemID="{1D2ACFB6-5A28-41FE-9EC4-27BBBB086860}"/>
</file>

<file path=customXml/itemProps4.xml><?xml version="1.0" encoding="utf-8"?>
<ds:datastoreItem xmlns:ds="http://schemas.openxmlformats.org/officeDocument/2006/customXml" ds:itemID="{60F0ABE3-B2AC-425F-807D-7798CA0AFCA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